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9F0CB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7A2F40EA" w14:textId="1135755F" w:rsidR="00D9577F" w:rsidRPr="00D9577F" w:rsidRDefault="00D9577F" w:rsidP="00D9577F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i/>
          <w:iCs/>
          <w:sz w:val="22"/>
          <w:szCs w:val="22"/>
          <w:lang w:eastAsia="sk-SK"/>
        </w:rPr>
        <w:t>Zabezpečenie dodávky a distribúcie zemného plynu pre Kúpeľno-rehabilitačný ústav Ministerstva vnútra SR Bystrá na rok 2025</w:t>
      </w:r>
    </w:p>
    <w:p w14:paraId="20DA36AA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E6FE83A" w14:textId="5D08E423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5A5486FF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D9577F">
        <w:rPr>
          <w:rFonts w:ascii="Arial Narrow" w:hAnsi="Arial Narrow"/>
          <w:b/>
          <w:sz w:val="22"/>
          <w:szCs w:val="22"/>
        </w:rPr>
        <w:t xml:space="preserve">Najnižšia cena za 1 MWh </w:t>
      </w:r>
      <w:r w:rsidR="00CE09CB" w:rsidRPr="00D9577F">
        <w:rPr>
          <w:rFonts w:ascii="Arial Narrow" w:hAnsi="Arial Narrow"/>
          <w:b/>
          <w:sz w:val="22"/>
          <w:szCs w:val="22"/>
        </w:rPr>
        <w:t>plynu</w:t>
      </w:r>
      <w:r w:rsidRPr="00D9577F">
        <w:rPr>
          <w:rFonts w:ascii="Arial Narrow" w:hAnsi="Arial Narrow"/>
          <w:b/>
          <w:sz w:val="22"/>
          <w:szCs w:val="22"/>
        </w:rPr>
        <w:t xml:space="preserve"> v EUR bez DPH</w:t>
      </w:r>
      <w:r w:rsidR="001F29F1" w:rsidRPr="00D9577F">
        <w:rPr>
          <w:rFonts w:ascii="Arial Narrow" w:hAnsi="Arial Narrow"/>
          <w:b/>
          <w:sz w:val="22"/>
          <w:szCs w:val="22"/>
        </w:rPr>
        <w:t xml:space="preserve"> 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709F440" w14:textId="10C5CCCB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CF3E2AE" w14:textId="77777777" w:rsidR="00D9577F" w:rsidRPr="00D66758" w:rsidRDefault="00D9577F" w:rsidP="00D9577F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0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0"/>
    </w:p>
    <w:p w14:paraId="496E8692" w14:textId="77777777" w:rsidR="00D9577F" w:rsidRPr="00F11110" w:rsidRDefault="00D9577F" w:rsidP="00D9577F">
      <w:pPr>
        <w:rPr>
          <w:rFonts w:ascii="Arial Narrow" w:hAnsi="Arial Narrow"/>
        </w:rPr>
      </w:pPr>
    </w:p>
    <w:p w14:paraId="302D7B50" w14:textId="77777777" w:rsidR="00D9577F" w:rsidRPr="00F11110" w:rsidRDefault="00D9577F" w:rsidP="00D9577F">
      <w:pPr>
        <w:rPr>
          <w:rFonts w:ascii="Arial Narrow" w:hAnsi="Arial Narrow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D9577F" w:rsidRPr="00224BB9" w14:paraId="3DC86A2A" w14:textId="77777777" w:rsidTr="00A45E63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E07198" w14:textId="77777777" w:rsidR="00D9577F" w:rsidRPr="00F11110" w:rsidRDefault="00D9577F" w:rsidP="00A45E63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C72C3A3" w14:textId="77777777" w:rsidR="00D9577F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 xml:space="preserve">Jednotková cena </w:t>
            </w:r>
          </w:p>
          <w:p w14:paraId="69C821DF" w14:textId="77777777" w:rsidR="00D9577F" w:rsidRPr="00F11110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v</w:t>
            </w:r>
            <w:r>
              <w:rPr>
                <w:rFonts w:ascii="Arial Narrow" w:hAnsi="Arial Narrow"/>
                <w:b/>
                <w:bCs/>
              </w:rPr>
              <w:t> </w:t>
            </w:r>
            <w:r w:rsidRPr="00F11110">
              <w:rPr>
                <w:rFonts w:ascii="Arial Narrow" w:hAnsi="Arial Narrow"/>
                <w:b/>
                <w:bCs/>
              </w:rPr>
              <w:t>EUR</w:t>
            </w:r>
            <w:r>
              <w:rPr>
                <w:rFonts w:ascii="Arial Narrow" w:hAnsi="Arial Narrow"/>
                <w:b/>
                <w:bCs/>
              </w:rPr>
              <w:t>/MWh</w:t>
            </w:r>
            <w:r w:rsidRPr="00F11110">
              <w:rPr>
                <w:rFonts w:ascii="Arial Narrow" w:hAnsi="Arial Narrow"/>
                <w:b/>
                <w:bCs/>
              </w:rPr>
              <w:t xml:space="preserve"> bez DPH</w:t>
            </w:r>
          </w:p>
        </w:tc>
      </w:tr>
      <w:tr w:rsidR="00D9577F" w:rsidRPr="00224BB9" w14:paraId="6B9761F2" w14:textId="77777777" w:rsidTr="00A25DE7">
        <w:trPr>
          <w:trHeight w:val="443"/>
          <w:jc w:val="center"/>
        </w:trPr>
        <w:tc>
          <w:tcPr>
            <w:tcW w:w="5240" w:type="dxa"/>
            <w:vAlign w:val="center"/>
          </w:tcPr>
          <w:p w14:paraId="4C9D944A" w14:textId="636578D6" w:rsidR="00D9577F" w:rsidRPr="00F11110" w:rsidRDefault="00D9577F" w:rsidP="00A25DE7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Cena za</w:t>
            </w:r>
            <w:r>
              <w:rPr>
                <w:rFonts w:ascii="Arial Narrow" w:hAnsi="Arial Narrow"/>
                <w:b/>
                <w:bCs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Pr="00A25DE7">
              <w:rPr>
                <w:rFonts w:ascii="Arial Narrow" w:hAnsi="Arial Narrow"/>
                <w:b/>
                <w:bCs/>
              </w:rPr>
              <w:t>(</w:t>
            </w:r>
            <w:r w:rsidR="00A25DE7" w:rsidRPr="006F5F65">
              <w:rPr>
                <w:rFonts w:ascii="Arial Narrow" w:hAnsi="Arial Narrow"/>
                <w:b/>
              </w:rPr>
              <w:t>za 1 MWh v EUR bez DPH</w:t>
            </w:r>
            <w:r w:rsidR="00A25DE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2977" w:type="dxa"/>
            <w:vAlign w:val="center"/>
          </w:tcPr>
          <w:p w14:paraId="544EBC37" w14:textId="4DE7E7A5" w:rsidR="00D9577F" w:rsidRPr="00F11110" w:rsidRDefault="00A25DE7" w:rsidP="00A25DE7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29956432" w14:textId="77777777" w:rsidR="00D9577F" w:rsidRPr="00F11110" w:rsidRDefault="00D9577F" w:rsidP="00D9577F">
      <w:pPr>
        <w:rPr>
          <w:rFonts w:ascii="Arial Narrow" w:hAnsi="Arial Narrow"/>
        </w:rPr>
      </w:pPr>
    </w:p>
    <w:p w14:paraId="63319F90" w14:textId="77777777" w:rsidR="00D9577F" w:rsidRPr="00F11110" w:rsidRDefault="00D9577F" w:rsidP="00D9577F">
      <w:pPr>
        <w:rPr>
          <w:rFonts w:ascii="Arial Narrow" w:hAnsi="Arial Narrow"/>
        </w:rPr>
      </w:pPr>
    </w:p>
    <w:p w14:paraId="2B3DC070" w14:textId="77777777" w:rsidR="00D9577F" w:rsidRPr="00D9577F" w:rsidRDefault="00D9577F" w:rsidP="00D9577F">
      <w:pPr>
        <w:rPr>
          <w:rFonts w:ascii="Arial Narrow" w:eastAsia="Calibri" w:hAnsi="Arial Narrow"/>
          <w:sz w:val="22"/>
          <w:szCs w:val="22"/>
          <w:lang w:eastAsia="sk-SK"/>
        </w:rPr>
      </w:pPr>
    </w:p>
    <w:p w14:paraId="7B0C5663" w14:textId="5D5EDF63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1BACC64A" w14:textId="4E3FB8E2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DA4922F" w14:textId="77777777" w:rsidR="00D9577F" w:rsidRP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1C34982" w14:textId="77777777" w:rsidR="00D9577F" w:rsidRPr="00F11110" w:rsidRDefault="00D9577F" w:rsidP="00D9577F">
      <w:pPr>
        <w:rPr>
          <w:rFonts w:ascii="Arial Narrow" w:hAnsi="Arial Narrow"/>
        </w:rPr>
      </w:pPr>
    </w:p>
    <w:p w14:paraId="3BE7ACCF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A25DE7">
        <w:rPr>
          <w:rFonts w:ascii="Arial Narrow" w:hAnsi="Arial Narrow"/>
          <w:sz w:val="22"/>
          <w:szCs w:val="22"/>
        </w:rPr>
        <w:tab/>
      </w:r>
      <w:r w:rsidRPr="00A25DE7">
        <w:rPr>
          <w:rFonts w:ascii="Arial Narrow" w:hAnsi="Arial Narrow"/>
          <w:sz w:val="22"/>
          <w:szCs w:val="22"/>
        </w:rPr>
        <w:tab/>
      </w:r>
    </w:p>
    <w:p w14:paraId="41DD5DF7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46A9243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77A03C2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4EEF0723" w14:textId="2D891E58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2F1A581" w14:textId="2D6CB964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4B670CE5" w14:textId="3F110686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  <w:highlight w:val="yellow"/>
        </w:rPr>
      </w:pP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4B668E86" w14:textId="0B3418B3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  <w:highlight w:val="yellow"/>
        </w:rPr>
        <w:t>odtlačok pečiatky</w:t>
      </w:r>
    </w:p>
    <w:p w14:paraId="387682A5" w14:textId="77777777" w:rsidR="00D9577F" w:rsidRPr="00F11110" w:rsidRDefault="00D9577F" w:rsidP="00D9577F">
      <w:pPr>
        <w:ind w:left="5245"/>
        <w:jc w:val="center"/>
        <w:rPr>
          <w:rFonts w:ascii="Arial Narrow" w:hAnsi="Arial Narrow"/>
        </w:rPr>
      </w:pPr>
    </w:p>
    <w:p w14:paraId="357ED739" w14:textId="77777777" w:rsidR="00D9577F" w:rsidRPr="00F11110" w:rsidRDefault="00D9577F" w:rsidP="00D9577F">
      <w:pPr>
        <w:rPr>
          <w:rFonts w:ascii="Arial Narrow" w:hAnsi="Arial Narrow"/>
        </w:rPr>
      </w:pPr>
    </w:p>
    <w:p w14:paraId="5E137308" w14:textId="77777777" w:rsidR="00D9577F" w:rsidRPr="00F11110" w:rsidRDefault="00D9577F" w:rsidP="00D9577F">
      <w:pPr>
        <w:rPr>
          <w:rFonts w:ascii="Arial Narrow" w:hAnsi="Arial Narrow"/>
        </w:rPr>
      </w:pPr>
    </w:p>
    <w:p w14:paraId="2B30E521" w14:textId="77777777" w:rsidR="00D9577F" w:rsidRPr="00F11110" w:rsidRDefault="00D9577F" w:rsidP="00D9577F">
      <w:pPr>
        <w:rPr>
          <w:rFonts w:ascii="Arial Narrow" w:hAnsi="Arial Narrow"/>
        </w:rPr>
      </w:pP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7B2C0A" w:rsidRPr="009D6F8D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40B98" w14:textId="77777777" w:rsidR="00267E45" w:rsidRDefault="00267E45" w:rsidP="007C6581">
      <w:r>
        <w:separator/>
      </w:r>
    </w:p>
  </w:endnote>
  <w:endnote w:type="continuationSeparator" w:id="0">
    <w:p w14:paraId="6163E692" w14:textId="77777777" w:rsidR="00267E45" w:rsidRDefault="00267E4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10067" w14:textId="77777777" w:rsidR="00267E45" w:rsidRDefault="00267E45" w:rsidP="007C6581">
      <w:r>
        <w:separator/>
      </w:r>
    </w:p>
  </w:footnote>
  <w:footnote w:type="continuationSeparator" w:id="0">
    <w:p w14:paraId="3CABF882" w14:textId="77777777" w:rsidR="00267E45" w:rsidRDefault="00267E4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4282B35F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67E45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2F24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5DE7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577F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957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4</cp:revision>
  <cp:lastPrinted>2019-07-12T11:07:00Z</cp:lastPrinted>
  <dcterms:created xsi:type="dcterms:W3CDTF">2024-10-07T10:51:00Z</dcterms:created>
  <dcterms:modified xsi:type="dcterms:W3CDTF">2024-10-07T10:58:00Z</dcterms:modified>
</cp:coreProperties>
</file>